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F24BC1" w:rsidRPr="00170485" w14:paraId="1DC71973" w14:textId="77777777" w:rsidTr="00CF0BE1">
        <w:tc>
          <w:tcPr>
            <w:tcW w:w="3114" w:type="dxa"/>
            <w:shd w:val="clear" w:color="auto" w:fill="BDD6EE" w:themeFill="accent1" w:themeFillTint="66"/>
          </w:tcPr>
          <w:p w14:paraId="620E4965" w14:textId="77777777" w:rsidR="00F24BC1" w:rsidRPr="00170485" w:rsidRDefault="00F24BC1" w:rsidP="00CF0BE1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</w:pPr>
            <w:proofErr w:type="spellStart"/>
            <w:r w:rsidRPr="00170485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  <w:t>Pubslisher</w:t>
            </w:r>
            <w:proofErr w:type="spellEnd"/>
          </w:p>
        </w:tc>
        <w:tc>
          <w:tcPr>
            <w:tcW w:w="11198" w:type="dxa"/>
            <w:shd w:val="clear" w:color="auto" w:fill="BDD6EE" w:themeFill="accent1" w:themeFillTint="66"/>
          </w:tcPr>
          <w:p w14:paraId="59228EA4" w14:textId="77777777" w:rsidR="00F24BC1" w:rsidRPr="00170485" w:rsidRDefault="00F24BC1" w:rsidP="00CF0BE1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de-CH"/>
              </w:rPr>
              <w:t>Text</w:t>
            </w:r>
          </w:p>
        </w:tc>
      </w:tr>
      <w:tr w:rsidR="00F24BC1" w:rsidRPr="008D7397" w14:paraId="49C85C7C" w14:textId="77777777" w:rsidTr="00CF0BE1">
        <w:tc>
          <w:tcPr>
            <w:tcW w:w="3114" w:type="dxa"/>
          </w:tcPr>
          <w:p w14:paraId="7A280B85" w14:textId="77777777" w:rsidR="00F24BC1" w:rsidRPr="00170485" w:rsidRDefault="00F24BC1" w:rsidP="00CF0BE1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Goody + wettbewerb.ch</w:t>
            </w:r>
            <w:r>
              <w:rPr>
                <w:rFonts w:ascii="Arial" w:hAnsi="Arial" w:cs="Arial"/>
                <w:sz w:val="16"/>
                <w:szCs w:val="20"/>
              </w:rPr>
              <w:t xml:space="preserve"> +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saleduck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 +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soldesduck</w:t>
            </w:r>
            <w:proofErr w:type="spellEnd"/>
            <w:r w:rsidRPr="00170485">
              <w:rPr>
                <w:rFonts w:ascii="Arial" w:hAnsi="Arial" w:cs="Arial"/>
                <w:sz w:val="16"/>
                <w:szCs w:val="20"/>
              </w:rPr>
              <w:br/>
              <w:t>Titel: 60 Zeichen</w:t>
            </w:r>
          </w:p>
          <w:p w14:paraId="6D4ED6BD" w14:textId="77777777" w:rsidR="00F24BC1" w:rsidRPr="00170485" w:rsidRDefault="00F24BC1" w:rsidP="00CF0BE1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ext: 400 Zeichen</w:t>
            </w:r>
          </w:p>
        </w:tc>
        <w:tc>
          <w:tcPr>
            <w:tcW w:w="11198" w:type="dxa"/>
          </w:tcPr>
          <w:p w14:paraId="68D5D333" w14:textId="16BB275C" w:rsidR="003816C9" w:rsidRPr="003816C9" w:rsidRDefault="003816C9" w:rsidP="003816C9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</w:pPr>
            <w:r w:rsidRPr="00D57979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>Nouveaux chaque semaine: Les S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>pring Deals jusqu’à -50%</w:t>
            </w:r>
          </w:p>
          <w:p w14:paraId="04910062" w14:textId="40156AC6" w:rsidR="00F24BC1" w:rsidRPr="003816C9" w:rsidRDefault="003816C9" w:rsidP="003816C9">
            <w:pPr>
              <w:spacing w:after="160" w:line="259" w:lineRule="auto"/>
              <w:rPr>
                <w:rFonts w:ascii="Arial" w:eastAsia="Times New Roman" w:hAnsi="Arial" w:cs="Arial"/>
                <w:iCs/>
                <w:color w:val="000000"/>
                <w:sz w:val="20"/>
                <w:szCs w:val="20"/>
                <w:lang w:val="fr-CH" w:eastAsia="de-DE"/>
              </w:rPr>
            </w:pPr>
            <w:r w:rsidRPr="00780AB4"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 xml:space="preserve">Obtenez de nouvelles offres limitées 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 xml:space="preserve">chaque semaine d’avril: jusqu’à -50% sur des </w:t>
            </w:r>
            <w:r w:rsidR="00C77FF2"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 xml:space="preserve">grandes 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 xml:space="preserve">marques telles que Moleskine et SIGG, des réductions imbattables sur des articles sélectionnés de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>SodaStream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 xml:space="preserve"> et des cadeaux extra vous attendent. Profitez exclusivement de nos Spring Deals limités pour un lieu de travail parfait jusqu’à vendredi le 30.04.2021. Commandé aujourd’hui – déballé demain. </w:t>
            </w:r>
          </w:p>
        </w:tc>
      </w:tr>
      <w:tr w:rsidR="00F24BC1" w:rsidRPr="0063656F" w14:paraId="4BBF3926" w14:textId="77777777" w:rsidTr="00CF0BE1">
        <w:tc>
          <w:tcPr>
            <w:tcW w:w="3114" w:type="dxa"/>
          </w:tcPr>
          <w:p w14:paraId="2690D352" w14:textId="77777777" w:rsidR="00F24BC1" w:rsidRPr="00170485" w:rsidRDefault="00F24BC1" w:rsidP="00F24BC1">
            <w:pPr>
              <w:rPr>
                <w:rFonts w:ascii="Arial" w:hAnsi="Arial" w:cs="Arial"/>
                <w:sz w:val="16"/>
                <w:szCs w:val="20"/>
              </w:rPr>
            </w:pPr>
            <w:proofErr w:type="spellStart"/>
            <w:r w:rsidRPr="00170485">
              <w:rPr>
                <w:rFonts w:ascii="Arial" w:hAnsi="Arial" w:cs="Arial"/>
                <w:sz w:val="16"/>
                <w:szCs w:val="20"/>
              </w:rPr>
              <w:t>sparwelt</w:t>
            </w:r>
            <w:proofErr w:type="spellEnd"/>
            <w:r w:rsidRPr="00170485">
              <w:rPr>
                <w:rFonts w:ascii="Arial" w:hAnsi="Arial" w:cs="Arial"/>
                <w:sz w:val="16"/>
                <w:szCs w:val="20"/>
              </w:rPr>
              <w:br/>
              <w:t>Titel: 15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80 Zeichen</w:t>
            </w:r>
          </w:p>
        </w:tc>
        <w:tc>
          <w:tcPr>
            <w:tcW w:w="11198" w:type="dxa"/>
          </w:tcPr>
          <w:p w14:paraId="1369FE59" w14:textId="77777777" w:rsidR="006A2BB7" w:rsidRPr="006A2BB7" w:rsidRDefault="006A2BB7" w:rsidP="006A2BB7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</w:pPr>
            <w:r w:rsidRPr="006A2BB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>Spring Sale</w:t>
            </w:r>
          </w:p>
          <w:p w14:paraId="1D07B533" w14:textId="11008036" w:rsidR="00F24BC1" w:rsidRPr="006A2BB7" w:rsidRDefault="00C77FF2" w:rsidP="006A2BB7">
            <w:pP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>Des grandes marques</w:t>
            </w:r>
            <w:r w:rsidR="006A2BB7"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 xml:space="preserve"> comme Moleskine, SIGG ou </w:t>
            </w:r>
            <w:proofErr w:type="spellStart"/>
            <w:r w:rsidR="006A2BB7"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>SodaStream</w:t>
            </w:r>
            <w:proofErr w:type="spellEnd"/>
            <w:r w:rsidR="006A2BB7"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 xml:space="preserve"> jusqu’à -50% chez Lyreco!</w:t>
            </w:r>
          </w:p>
        </w:tc>
      </w:tr>
      <w:tr w:rsidR="0040116E" w:rsidRPr="000F5296" w14:paraId="4B26E79C" w14:textId="77777777" w:rsidTr="00CF0BE1">
        <w:tc>
          <w:tcPr>
            <w:tcW w:w="3114" w:type="dxa"/>
          </w:tcPr>
          <w:p w14:paraId="0200358F" w14:textId="77777777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i/>
                <w:iCs/>
                <w:sz w:val="16"/>
                <w:szCs w:val="20"/>
              </w:rPr>
              <w:t>save-</w:t>
            </w:r>
            <w:proofErr w:type="spellStart"/>
            <w:r w:rsidRPr="00170485">
              <w:rPr>
                <w:rFonts w:ascii="Arial" w:hAnsi="Arial" w:cs="Arial"/>
                <w:i/>
                <w:iCs/>
                <w:sz w:val="16"/>
                <w:szCs w:val="20"/>
              </w:rPr>
              <w:t>up</w:t>
            </w:r>
            <w:proofErr w:type="spellEnd"/>
            <w:r w:rsidRPr="00170485">
              <w:rPr>
                <w:rFonts w:ascii="Arial" w:hAnsi="Arial" w:cs="Arial"/>
                <w:sz w:val="16"/>
                <w:szCs w:val="20"/>
              </w:rPr>
              <w:br/>
              <w:t>Titel: 35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350 Zeichen</w:t>
            </w:r>
          </w:p>
        </w:tc>
        <w:tc>
          <w:tcPr>
            <w:tcW w:w="11198" w:type="dxa"/>
          </w:tcPr>
          <w:p w14:paraId="4EE73247" w14:textId="77777777" w:rsidR="005A69A2" w:rsidRPr="005A69A2" w:rsidRDefault="005A69A2" w:rsidP="005A69A2">
            <w:pP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</w:pPr>
            <w:r w:rsidRPr="006A2BB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>Spring Sale: jusqu’à 50% de remise</w:t>
            </w:r>
          </w:p>
          <w:p w14:paraId="5D135EC1" w14:textId="16B5E255" w:rsidR="0040116E" w:rsidRPr="005A69A2" w:rsidRDefault="005A69A2" w:rsidP="005A69A2">
            <w:pPr>
              <w:spacing w:after="160" w:line="259" w:lineRule="auto"/>
              <w:rPr>
                <w:rFonts w:ascii="Arial" w:eastAsia="Times New Roman" w:hAnsi="Arial" w:cs="Arial"/>
                <w:iCs/>
                <w:color w:val="000000"/>
                <w:sz w:val="20"/>
                <w:szCs w:val="20"/>
                <w:lang w:val="fr-CH" w:eastAsia="de-DE"/>
              </w:rPr>
            </w:pPr>
            <w:r w:rsidRPr="00581253"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>Chaque semaine nouveaux et limités: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 xml:space="preserve"> Profitez exclusivement de nos Spring Deals du 6.-30.04.2021 et obtenez p.ex. jusqu’à 50% de remise sur des marques haut-de-gamme comme Moleskine et SIGG, des réductions imbattables sur des articles sélectionnés de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>SodaStream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 xml:space="preserve"> et des cadeau</w:t>
            </w:r>
            <w:r w:rsidR="000F5296"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>x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 xml:space="preserve"> extra. Commandé aujourd’hui – déballé demain. </w:t>
            </w:r>
          </w:p>
        </w:tc>
      </w:tr>
      <w:tr w:rsidR="0040116E" w:rsidRPr="0063656F" w14:paraId="709D7FBF" w14:textId="77777777" w:rsidTr="00CF0BE1">
        <w:tc>
          <w:tcPr>
            <w:tcW w:w="3114" w:type="dxa"/>
          </w:tcPr>
          <w:p w14:paraId="2E901FD1" w14:textId="77777777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 xml:space="preserve">Alle-schweizer-wettbewerbe.ch und alle-gewinnspiele.ch </w:t>
            </w:r>
          </w:p>
          <w:p w14:paraId="6A216E17" w14:textId="77777777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Titel: 40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Text: 40 Zeichen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152A2922" w14:textId="77777777" w:rsidR="00903470" w:rsidRPr="005A69A2" w:rsidRDefault="00903470" w:rsidP="00903470">
            <w:pP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</w:pPr>
            <w:r w:rsidRPr="005A69A2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>Spring Deals: jusqu’à 50% de remi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>se</w:t>
            </w:r>
          </w:p>
          <w:p w14:paraId="0D78AD02" w14:textId="67118A76" w:rsidR="00903470" w:rsidRPr="00AC7F22" w:rsidRDefault="00903470" w:rsidP="00903470">
            <w:pP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 xml:space="preserve">Seulement en avril: Nouveaux et limités </w:t>
            </w:r>
          </w:p>
          <w:p w14:paraId="1F89480B" w14:textId="281B786B" w:rsidR="00456344" w:rsidRPr="0093549B" w:rsidRDefault="00456344" w:rsidP="00766F4C">
            <w:pPr>
              <w:rPr>
                <w:rFonts w:ascii="Arial" w:hAnsi="Arial" w:cs="Arial"/>
                <w:sz w:val="20"/>
                <w:szCs w:val="20"/>
                <w:lang w:val="fr-CH"/>
              </w:rPr>
            </w:pPr>
          </w:p>
        </w:tc>
      </w:tr>
      <w:tr w:rsidR="0040116E" w:rsidRPr="00844F44" w14:paraId="4C0790E1" w14:textId="77777777" w:rsidTr="00CF0BE1">
        <w:tc>
          <w:tcPr>
            <w:tcW w:w="3114" w:type="dxa"/>
          </w:tcPr>
          <w:p w14:paraId="653AB39A" w14:textId="77777777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vergleiche.ch</w:t>
            </w:r>
            <w:r w:rsidRPr="00170485">
              <w:rPr>
                <w:rFonts w:ascii="Arial" w:hAnsi="Arial" w:cs="Arial"/>
                <w:sz w:val="16"/>
                <w:szCs w:val="20"/>
              </w:rPr>
              <w:br/>
              <w:t>Standard-Promotion auf CPO-Basis (linkes Bild)</w:t>
            </w:r>
          </w:p>
          <w:p w14:paraId="18090678" w14:textId="77777777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- Titel:   38 Zeichen</w:t>
            </w:r>
          </w:p>
          <w:p w14:paraId="2D49F62C" w14:textId="77777777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t>- Text: 90 Zeichen</w:t>
            </w:r>
          </w:p>
          <w:p w14:paraId="0975C1E4" w14:textId="77777777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1198" w:type="dxa"/>
          </w:tcPr>
          <w:p w14:paraId="3046A744" w14:textId="77777777" w:rsidR="001F0349" w:rsidRPr="001F0349" w:rsidRDefault="001F0349" w:rsidP="001F0349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</w:pPr>
            <w:r w:rsidRPr="001F0349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>Spring Sale: Deals hebdomadaires</w:t>
            </w:r>
          </w:p>
          <w:p w14:paraId="059BFB62" w14:textId="3DFB3C88" w:rsidR="00456344" w:rsidRPr="001F0349" w:rsidRDefault="001F0349" w:rsidP="001F0349">
            <w:pPr>
              <w:spacing w:after="160" w:line="259" w:lineRule="auto"/>
              <w:rPr>
                <w:rFonts w:ascii="Arial" w:eastAsia="Times New Roman" w:hAnsi="Arial" w:cs="Arial"/>
                <w:iCs/>
                <w:color w:val="000000"/>
                <w:sz w:val="20"/>
                <w:szCs w:val="20"/>
                <w:lang w:val="fr-CH" w:eastAsia="de-DE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fr-CH"/>
              </w:rPr>
              <w:t xml:space="preserve">Grandes marques jusqu’à -50%: Moleskine, SIGG ou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fr-CH"/>
              </w:rPr>
              <w:t>SodaStream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fr-CH"/>
              </w:rPr>
              <w:t xml:space="preserve">. </w:t>
            </w:r>
            <w:r w:rsidR="00C77FF2"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>D</w:t>
            </w:r>
            <w:r w:rsidRPr="00E64378">
              <w:rPr>
                <w:rFonts w:ascii="Arial" w:hAnsi="Arial" w:cs="Arial"/>
                <w:color w:val="000000"/>
                <w:sz w:val="20"/>
                <w:szCs w:val="20"/>
                <w:lang w:val="fr-CH"/>
              </w:rPr>
              <w:t xml:space="preserve">u </w:t>
            </w:r>
            <w:r w:rsidRPr="00E64378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fr-CH"/>
              </w:rPr>
              <w:t xml:space="preserve">6.-30.4.2021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fr-CH"/>
              </w:rPr>
              <w:t>chez Lyreco!</w:t>
            </w:r>
          </w:p>
        </w:tc>
      </w:tr>
      <w:tr w:rsidR="0040116E" w:rsidRPr="0063656F" w14:paraId="5E29B2BF" w14:textId="77777777" w:rsidTr="00CF0BE1">
        <w:tc>
          <w:tcPr>
            <w:tcW w:w="3114" w:type="dxa"/>
          </w:tcPr>
          <w:p w14:paraId="594DDD01" w14:textId="77777777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  <w:proofErr w:type="spellStart"/>
            <w:r>
              <w:rPr>
                <w:rFonts w:ascii="Arial" w:hAnsi="Arial" w:cs="Arial"/>
                <w:sz w:val="16"/>
                <w:szCs w:val="20"/>
              </w:rPr>
              <w:t>Lareduction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 + 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GuteGutscheine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 + i-</w:t>
            </w:r>
            <w:proofErr w:type="spellStart"/>
            <w:r>
              <w:rPr>
                <w:rFonts w:ascii="Arial" w:hAnsi="Arial" w:cs="Arial"/>
                <w:sz w:val="16"/>
                <w:szCs w:val="20"/>
              </w:rPr>
              <w:t>reductions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br/>
              <w:t>Titel: 45 Zeichen</w:t>
            </w:r>
            <w:r>
              <w:rPr>
                <w:rFonts w:ascii="Arial" w:hAnsi="Arial" w:cs="Arial"/>
                <w:sz w:val="16"/>
                <w:szCs w:val="20"/>
              </w:rPr>
              <w:br/>
              <w:t>Text: 140 Zeichen</w:t>
            </w:r>
          </w:p>
        </w:tc>
        <w:tc>
          <w:tcPr>
            <w:tcW w:w="11198" w:type="dxa"/>
          </w:tcPr>
          <w:p w14:paraId="610994E6" w14:textId="77777777" w:rsidR="008D0488" w:rsidRPr="000F5D48" w:rsidRDefault="008D0488" w:rsidP="008D0488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</w:pPr>
            <w:r w:rsidRPr="000F5D4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 xml:space="preserve">Spring Deals –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>N</w:t>
            </w:r>
            <w:r w:rsidRPr="000F5D4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 xml:space="preserve">ouveaux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>&amp;</w:t>
            </w:r>
            <w:r w:rsidRPr="000F5D4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 xml:space="preserve"> limités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fr-CH"/>
              </w:rPr>
              <w:t xml:space="preserve"> en avril</w:t>
            </w:r>
          </w:p>
          <w:p w14:paraId="1B246454" w14:textId="3285D2C5" w:rsidR="003B5858" w:rsidRPr="008D0488" w:rsidRDefault="008D0488" w:rsidP="008D0488">
            <w:pPr>
              <w:spacing w:after="160" w:line="259" w:lineRule="auto"/>
              <w:rPr>
                <w:rFonts w:ascii="Arial" w:eastAsia="Times New Roman" w:hAnsi="Arial" w:cs="Arial"/>
                <w:iCs/>
                <w:color w:val="000000"/>
                <w:sz w:val="20"/>
                <w:szCs w:val="20"/>
                <w:lang w:val="fr-CH" w:eastAsia="de-DE"/>
              </w:rPr>
            </w:pPr>
            <w:r w:rsidRPr="00AF34B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fr-CH"/>
              </w:rPr>
              <w:t>Jusqu’à -50% sur des</w:t>
            </w:r>
            <w:r w:rsidR="00C77FF2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fr-CH"/>
              </w:rPr>
              <w:t xml:space="preserve"> grandes</w:t>
            </w:r>
            <w:r w:rsidRPr="00AF34B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fr-CH"/>
              </w:rPr>
              <w:t xml:space="preserve"> marques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fr-CH"/>
              </w:rPr>
              <w:t xml:space="preserve">comme Moleskine, SIGG ou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fr-CH"/>
              </w:rPr>
              <w:t>SodaStream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fr-CH"/>
              </w:rPr>
              <w:t xml:space="preserve"> dès maintenant. Spring Deals limités du </w:t>
            </w:r>
            <w:r w:rsidRPr="00E008D0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fr-CH"/>
              </w:rPr>
              <w:t xml:space="preserve">6.-30.4.2021 chez Lyreco. </w:t>
            </w:r>
          </w:p>
        </w:tc>
      </w:tr>
    </w:tbl>
    <w:p w14:paraId="00BB2720" w14:textId="77777777" w:rsidR="00F24BC1" w:rsidRPr="0063656F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en-AU" w:eastAsia="de-DE"/>
        </w:rPr>
      </w:pPr>
    </w:p>
    <w:p w14:paraId="26D8B305" w14:textId="77777777" w:rsidR="00F24BC1" w:rsidRPr="0063656F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en-AU" w:eastAsia="de-DE"/>
        </w:rPr>
      </w:pPr>
    </w:p>
    <w:p w14:paraId="15D9CD6C" w14:textId="0C1265E9" w:rsidR="00AF34B1" w:rsidRPr="00AF34B1" w:rsidRDefault="00AF34B1" w:rsidP="001F0349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sectPr w:rsidR="00AF34B1" w:rsidRPr="00AF34B1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gUA2+kCZSwAAAA="/>
  </w:docVars>
  <w:rsids>
    <w:rsidRoot w:val="00513B9A"/>
    <w:rsid w:val="00010479"/>
    <w:rsid w:val="00015160"/>
    <w:rsid w:val="00016336"/>
    <w:rsid w:val="00022423"/>
    <w:rsid w:val="000244ED"/>
    <w:rsid w:val="00026E6E"/>
    <w:rsid w:val="0003031B"/>
    <w:rsid w:val="00050641"/>
    <w:rsid w:val="00055E7D"/>
    <w:rsid w:val="00071855"/>
    <w:rsid w:val="00077828"/>
    <w:rsid w:val="00083025"/>
    <w:rsid w:val="000935B1"/>
    <w:rsid w:val="000B0712"/>
    <w:rsid w:val="000B66D7"/>
    <w:rsid w:val="000C11EA"/>
    <w:rsid w:val="000C4B01"/>
    <w:rsid w:val="000C4FA1"/>
    <w:rsid w:val="000D61DB"/>
    <w:rsid w:val="000E5353"/>
    <w:rsid w:val="000F053F"/>
    <w:rsid w:val="000F5296"/>
    <w:rsid w:val="000F5D48"/>
    <w:rsid w:val="00103552"/>
    <w:rsid w:val="0010784F"/>
    <w:rsid w:val="00113510"/>
    <w:rsid w:val="00120401"/>
    <w:rsid w:val="00135979"/>
    <w:rsid w:val="00140E8A"/>
    <w:rsid w:val="00143F72"/>
    <w:rsid w:val="0015057F"/>
    <w:rsid w:val="001552BF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221D"/>
    <w:rsid w:val="001A2DC1"/>
    <w:rsid w:val="001A6C30"/>
    <w:rsid w:val="001B0B1A"/>
    <w:rsid w:val="001B2E27"/>
    <w:rsid w:val="001B707F"/>
    <w:rsid w:val="001C7E65"/>
    <w:rsid w:val="001D1367"/>
    <w:rsid w:val="001D1477"/>
    <w:rsid w:val="001D1F16"/>
    <w:rsid w:val="001F0349"/>
    <w:rsid w:val="001F1C31"/>
    <w:rsid w:val="002026C9"/>
    <w:rsid w:val="00221890"/>
    <w:rsid w:val="002312E7"/>
    <w:rsid w:val="00237156"/>
    <w:rsid w:val="00244F19"/>
    <w:rsid w:val="00254277"/>
    <w:rsid w:val="00266FC8"/>
    <w:rsid w:val="00272D77"/>
    <w:rsid w:val="002950E5"/>
    <w:rsid w:val="00295E1A"/>
    <w:rsid w:val="002B027A"/>
    <w:rsid w:val="002B1F59"/>
    <w:rsid w:val="002C31D6"/>
    <w:rsid w:val="002D1C78"/>
    <w:rsid w:val="002D3A41"/>
    <w:rsid w:val="00305A7E"/>
    <w:rsid w:val="00323F7F"/>
    <w:rsid w:val="0033381C"/>
    <w:rsid w:val="00340CE0"/>
    <w:rsid w:val="00354DC2"/>
    <w:rsid w:val="003562D9"/>
    <w:rsid w:val="003643AC"/>
    <w:rsid w:val="0036722C"/>
    <w:rsid w:val="003701A4"/>
    <w:rsid w:val="003706B3"/>
    <w:rsid w:val="0037495F"/>
    <w:rsid w:val="00374BD4"/>
    <w:rsid w:val="00377701"/>
    <w:rsid w:val="003816C9"/>
    <w:rsid w:val="00387FF6"/>
    <w:rsid w:val="00396920"/>
    <w:rsid w:val="003A09E7"/>
    <w:rsid w:val="003A55E9"/>
    <w:rsid w:val="003B514B"/>
    <w:rsid w:val="003B5858"/>
    <w:rsid w:val="003B694C"/>
    <w:rsid w:val="003B7542"/>
    <w:rsid w:val="003C2C30"/>
    <w:rsid w:val="003C4D96"/>
    <w:rsid w:val="003C4F02"/>
    <w:rsid w:val="003E0110"/>
    <w:rsid w:val="003E52D2"/>
    <w:rsid w:val="003F7936"/>
    <w:rsid w:val="0040116E"/>
    <w:rsid w:val="004033AD"/>
    <w:rsid w:val="00420F55"/>
    <w:rsid w:val="004225C2"/>
    <w:rsid w:val="004317AA"/>
    <w:rsid w:val="00434E53"/>
    <w:rsid w:val="0043607D"/>
    <w:rsid w:val="00452476"/>
    <w:rsid w:val="00456344"/>
    <w:rsid w:val="00463E9F"/>
    <w:rsid w:val="004645B4"/>
    <w:rsid w:val="004720B5"/>
    <w:rsid w:val="00472616"/>
    <w:rsid w:val="00474955"/>
    <w:rsid w:val="00475644"/>
    <w:rsid w:val="00480324"/>
    <w:rsid w:val="00482176"/>
    <w:rsid w:val="00487F21"/>
    <w:rsid w:val="004A1DFC"/>
    <w:rsid w:val="004A3374"/>
    <w:rsid w:val="004C1FB1"/>
    <w:rsid w:val="004C749C"/>
    <w:rsid w:val="004D4716"/>
    <w:rsid w:val="004D5BE2"/>
    <w:rsid w:val="004D5EB0"/>
    <w:rsid w:val="004E50DB"/>
    <w:rsid w:val="004E6CA6"/>
    <w:rsid w:val="004F3452"/>
    <w:rsid w:val="004F433F"/>
    <w:rsid w:val="004F7BCA"/>
    <w:rsid w:val="00504DFC"/>
    <w:rsid w:val="00507810"/>
    <w:rsid w:val="00513B9A"/>
    <w:rsid w:val="00514515"/>
    <w:rsid w:val="0052047C"/>
    <w:rsid w:val="0053229F"/>
    <w:rsid w:val="00532E8E"/>
    <w:rsid w:val="00563EC1"/>
    <w:rsid w:val="005705D2"/>
    <w:rsid w:val="0057239D"/>
    <w:rsid w:val="00572710"/>
    <w:rsid w:val="00581253"/>
    <w:rsid w:val="00585735"/>
    <w:rsid w:val="00585DC4"/>
    <w:rsid w:val="005872C4"/>
    <w:rsid w:val="00590EC5"/>
    <w:rsid w:val="005966C2"/>
    <w:rsid w:val="00597602"/>
    <w:rsid w:val="005A4205"/>
    <w:rsid w:val="005A69A2"/>
    <w:rsid w:val="005B24B6"/>
    <w:rsid w:val="005B35EA"/>
    <w:rsid w:val="005C3447"/>
    <w:rsid w:val="005C39F4"/>
    <w:rsid w:val="005C4881"/>
    <w:rsid w:val="005D5799"/>
    <w:rsid w:val="005E4F20"/>
    <w:rsid w:val="005F6813"/>
    <w:rsid w:val="00615C38"/>
    <w:rsid w:val="00616B73"/>
    <w:rsid w:val="00617E61"/>
    <w:rsid w:val="0062534E"/>
    <w:rsid w:val="00625617"/>
    <w:rsid w:val="0063656F"/>
    <w:rsid w:val="0064053F"/>
    <w:rsid w:val="006511AC"/>
    <w:rsid w:val="00657E4C"/>
    <w:rsid w:val="00672426"/>
    <w:rsid w:val="00694AF1"/>
    <w:rsid w:val="00697974"/>
    <w:rsid w:val="006A0CD5"/>
    <w:rsid w:val="006A2BB7"/>
    <w:rsid w:val="006A3346"/>
    <w:rsid w:val="006B279F"/>
    <w:rsid w:val="006B6B13"/>
    <w:rsid w:val="006C1C22"/>
    <w:rsid w:val="006C7685"/>
    <w:rsid w:val="006D2377"/>
    <w:rsid w:val="006E2AD3"/>
    <w:rsid w:val="006E636A"/>
    <w:rsid w:val="006F795C"/>
    <w:rsid w:val="00700EB0"/>
    <w:rsid w:val="00701A16"/>
    <w:rsid w:val="00706473"/>
    <w:rsid w:val="0073282C"/>
    <w:rsid w:val="007433D7"/>
    <w:rsid w:val="007574C3"/>
    <w:rsid w:val="00766F4C"/>
    <w:rsid w:val="007737B7"/>
    <w:rsid w:val="007778AC"/>
    <w:rsid w:val="0078026A"/>
    <w:rsid w:val="00780AB4"/>
    <w:rsid w:val="00792E16"/>
    <w:rsid w:val="007A54CD"/>
    <w:rsid w:val="007C1BCF"/>
    <w:rsid w:val="007C239E"/>
    <w:rsid w:val="007C7FAE"/>
    <w:rsid w:val="007D52C8"/>
    <w:rsid w:val="007E2444"/>
    <w:rsid w:val="007E793D"/>
    <w:rsid w:val="007F231A"/>
    <w:rsid w:val="007F7CC0"/>
    <w:rsid w:val="00801E7F"/>
    <w:rsid w:val="00807EAB"/>
    <w:rsid w:val="008239F0"/>
    <w:rsid w:val="00826A8B"/>
    <w:rsid w:val="00832E58"/>
    <w:rsid w:val="00844F44"/>
    <w:rsid w:val="00847D81"/>
    <w:rsid w:val="0086088A"/>
    <w:rsid w:val="008610E5"/>
    <w:rsid w:val="00864638"/>
    <w:rsid w:val="0087281A"/>
    <w:rsid w:val="00875DB3"/>
    <w:rsid w:val="008817D2"/>
    <w:rsid w:val="00890BA9"/>
    <w:rsid w:val="008A429D"/>
    <w:rsid w:val="008C4280"/>
    <w:rsid w:val="008C7F1A"/>
    <w:rsid w:val="008D0488"/>
    <w:rsid w:val="008D2109"/>
    <w:rsid w:val="008D5C8E"/>
    <w:rsid w:val="008D7397"/>
    <w:rsid w:val="008D7BFD"/>
    <w:rsid w:val="008E05D5"/>
    <w:rsid w:val="008F0F23"/>
    <w:rsid w:val="008F4B38"/>
    <w:rsid w:val="00903470"/>
    <w:rsid w:val="00903567"/>
    <w:rsid w:val="00903B8F"/>
    <w:rsid w:val="00923FB9"/>
    <w:rsid w:val="0093549B"/>
    <w:rsid w:val="0094007A"/>
    <w:rsid w:val="00944BA7"/>
    <w:rsid w:val="00947C76"/>
    <w:rsid w:val="00951140"/>
    <w:rsid w:val="00952EAE"/>
    <w:rsid w:val="00956123"/>
    <w:rsid w:val="00963D33"/>
    <w:rsid w:val="0096645D"/>
    <w:rsid w:val="009671AD"/>
    <w:rsid w:val="00975FDB"/>
    <w:rsid w:val="0097698F"/>
    <w:rsid w:val="009951EA"/>
    <w:rsid w:val="009964B4"/>
    <w:rsid w:val="00997589"/>
    <w:rsid w:val="009A0E9C"/>
    <w:rsid w:val="009B6D0C"/>
    <w:rsid w:val="009B7158"/>
    <w:rsid w:val="009D546C"/>
    <w:rsid w:val="009E2A5D"/>
    <w:rsid w:val="009F7BD7"/>
    <w:rsid w:val="00A02156"/>
    <w:rsid w:val="00A10C94"/>
    <w:rsid w:val="00A2448B"/>
    <w:rsid w:val="00A323E0"/>
    <w:rsid w:val="00A37160"/>
    <w:rsid w:val="00A37A12"/>
    <w:rsid w:val="00A44DD6"/>
    <w:rsid w:val="00A50DEC"/>
    <w:rsid w:val="00A606DC"/>
    <w:rsid w:val="00A63959"/>
    <w:rsid w:val="00A8267B"/>
    <w:rsid w:val="00A84FB2"/>
    <w:rsid w:val="00AC5651"/>
    <w:rsid w:val="00AC7F22"/>
    <w:rsid w:val="00AF34B1"/>
    <w:rsid w:val="00B072EA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746AD"/>
    <w:rsid w:val="00B91DBD"/>
    <w:rsid w:val="00BA4529"/>
    <w:rsid w:val="00BA5151"/>
    <w:rsid w:val="00BB1654"/>
    <w:rsid w:val="00BC3180"/>
    <w:rsid w:val="00BC53BD"/>
    <w:rsid w:val="00BD1F1F"/>
    <w:rsid w:val="00BE0B97"/>
    <w:rsid w:val="00BF0CCD"/>
    <w:rsid w:val="00BF510E"/>
    <w:rsid w:val="00C139E2"/>
    <w:rsid w:val="00C14489"/>
    <w:rsid w:val="00C2332F"/>
    <w:rsid w:val="00C456AE"/>
    <w:rsid w:val="00C5700B"/>
    <w:rsid w:val="00C63ABB"/>
    <w:rsid w:val="00C70851"/>
    <w:rsid w:val="00C77FF2"/>
    <w:rsid w:val="00C863A5"/>
    <w:rsid w:val="00C932AC"/>
    <w:rsid w:val="00CB02E7"/>
    <w:rsid w:val="00CC5297"/>
    <w:rsid w:val="00CE54FA"/>
    <w:rsid w:val="00CF0BE1"/>
    <w:rsid w:val="00CF1ABE"/>
    <w:rsid w:val="00CF299D"/>
    <w:rsid w:val="00CF7B17"/>
    <w:rsid w:val="00D0023F"/>
    <w:rsid w:val="00D05579"/>
    <w:rsid w:val="00D14AD9"/>
    <w:rsid w:val="00D24B05"/>
    <w:rsid w:val="00D37ACF"/>
    <w:rsid w:val="00D42FB5"/>
    <w:rsid w:val="00D44644"/>
    <w:rsid w:val="00D4708A"/>
    <w:rsid w:val="00D532AA"/>
    <w:rsid w:val="00D54476"/>
    <w:rsid w:val="00D55ED9"/>
    <w:rsid w:val="00D57979"/>
    <w:rsid w:val="00D57ED9"/>
    <w:rsid w:val="00D77D28"/>
    <w:rsid w:val="00D92A59"/>
    <w:rsid w:val="00D94DB3"/>
    <w:rsid w:val="00D9640F"/>
    <w:rsid w:val="00D97E38"/>
    <w:rsid w:val="00DA0F3D"/>
    <w:rsid w:val="00DA39E2"/>
    <w:rsid w:val="00DB5118"/>
    <w:rsid w:val="00DC44C1"/>
    <w:rsid w:val="00E008D0"/>
    <w:rsid w:val="00E00CEF"/>
    <w:rsid w:val="00E04544"/>
    <w:rsid w:val="00E12A6C"/>
    <w:rsid w:val="00E13FE1"/>
    <w:rsid w:val="00E247F9"/>
    <w:rsid w:val="00E26BA7"/>
    <w:rsid w:val="00E366B2"/>
    <w:rsid w:val="00E42F3C"/>
    <w:rsid w:val="00E452B3"/>
    <w:rsid w:val="00E53FF1"/>
    <w:rsid w:val="00E64378"/>
    <w:rsid w:val="00E66A57"/>
    <w:rsid w:val="00E73E5E"/>
    <w:rsid w:val="00E82948"/>
    <w:rsid w:val="00E83416"/>
    <w:rsid w:val="00E858E0"/>
    <w:rsid w:val="00E8606A"/>
    <w:rsid w:val="00E906C1"/>
    <w:rsid w:val="00E90CD9"/>
    <w:rsid w:val="00E97D55"/>
    <w:rsid w:val="00EA237D"/>
    <w:rsid w:val="00EA2976"/>
    <w:rsid w:val="00EC2091"/>
    <w:rsid w:val="00EC430A"/>
    <w:rsid w:val="00ED1CB5"/>
    <w:rsid w:val="00ED379B"/>
    <w:rsid w:val="00EE113E"/>
    <w:rsid w:val="00F02379"/>
    <w:rsid w:val="00F107CF"/>
    <w:rsid w:val="00F2423D"/>
    <w:rsid w:val="00F24BC1"/>
    <w:rsid w:val="00F33B05"/>
    <w:rsid w:val="00F55F26"/>
    <w:rsid w:val="00F60C88"/>
    <w:rsid w:val="00F62516"/>
    <w:rsid w:val="00F63A94"/>
    <w:rsid w:val="00F72F19"/>
    <w:rsid w:val="00FC2582"/>
    <w:rsid w:val="00FC706A"/>
    <w:rsid w:val="00FD2923"/>
    <w:rsid w:val="00FD5077"/>
    <w:rsid w:val="00FE5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  <w:style w:type="character" w:styleId="Hervorhebung">
    <w:name w:val="Emphasis"/>
    <w:basedOn w:val="Absatz-Standardschriftart"/>
    <w:uiPriority w:val="20"/>
    <w:qFormat/>
    <w:rsid w:val="00801E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40458</_dlc_DocId>
    <_dlc_DocIdUrl xmlns="8b212568-f5e9-4a45-b100-1db23a6bf018">
      <Url>https://adresultch.sharepoint.com/sites/Connects/_layouts/15/DocIdRedir.aspx?ID=TXUF7UVWVJTD-1945479009-40458</Url>
      <Description>TXUF7UVWVJTD-1945479009-40458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30" ma:contentTypeDescription="Create a new document." ma:contentTypeScope="" ma:versionID="e6ca9d2b6d8975f8b48c1feb6f09919e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6d119094a7a712e8c5dabd05ef4f01a7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schemas.microsoft.com/office/infopath/2007/PartnerControls"/>
    <ds:schemaRef ds:uri="8b212568-f5e9-4a45-b100-1db23a6bf018"/>
  </ds:schemaRefs>
</ds:datastoreItem>
</file>

<file path=customXml/itemProps2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DB9ACC-88C6-49B9-AB3F-229C1B58C61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4CF3926-14DD-429D-B800-50069E97B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568-f5e9-4a45-b100-1db23a6bf018"/>
    <ds:schemaRef ds:uri="7a66f137-4aa3-49f3-ba14-8aa68f44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513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Janina Bay</cp:lastModifiedBy>
  <cp:revision>3</cp:revision>
  <cp:lastPrinted>2020-01-31T14:01:00Z</cp:lastPrinted>
  <dcterms:created xsi:type="dcterms:W3CDTF">2021-03-30T10:45:00Z</dcterms:created>
  <dcterms:modified xsi:type="dcterms:W3CDTF">2021-04-01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01d1f167-6e58-4146-ae6a-d9f1f2704a7d</vt:lpwstr>
  </property>
</Properties>
</file>